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37BD" w14:textId="6BAEA724" w:rsidR="001F0FC7" w:rsidRPr="00635B63" w:rsidRDefault="001F0FC7" w:rsidP="009F5758">
      <w:pPr>
        <w:jc w:val="center"/>
        <w:rPr>
          <w:rFonts w:ascii="Arial" w:hAnsi="Arial" w:cs="Arial"/>
          <w:b/>
          <w:sz w:val="24"/>
          <w:szCs w:val="24"/>
          <w:u w:val="single"/>
        </w:rPr>
      </w:pPr>
      <w:r w:rsidRPr="00635B63">
        <w:rPr>
          <w:rFonts w:ascii="Arial" w:hAnsi="Arial" w:cs="Arial"/>
          <w:b/>
          <w:sz w:val="24"/>
          <w:szCs w:val="24"/>
          <w:u w:val="single"/>
        </w:rPr>
        <w:t>WSSA UNDERGRADUATE RESEARCH AWARD – 20</w:t>
      </w:r>
      <w:r w:rsidR="0070668D">
        <w:rPr>
          <w:rFonts w:ascii="Arial" w:hAnsi="Arial" w:cs="Arial"/>
          <w:b/>
          <w:sz w:val="24"/>
          <w:szCs w:val="24"/>
          <w:u w:val="single"/>
        </w:rPr>
        <w:t>2</w:t>
      </w:r>
      <w:r w:rsidR="00844E4F">
        <w:rPr>
          <w:rFonts w:ascii="Arial" w:hAnsi="Arial" w:cs="Arial"/>
          <w:b/>
          <w:sz w:val="24"/>
          <w:szCs w:val="24"/>
          <w:u w:val="single"/>
        </w:rPr>
        <w:t>2</w:t>
      </w:r>
    </w:p>
    <w:p w14:paraId="7BFEEC61" w14:textId="77777777" w:rsidR="007D5AB0" w:rsidRPr="00635B63" w:rsidRDefault="007D5AB0" w:rsidP="001F0FC7">
      <w:pPr>
        <w:rPr>
          <w:rFonts w:ascii="Arial" w:hAnsi="Arial" w:cs="Arial"/>
          <w:sz w:val="24"/>
          <w:szCs w:val="24"/>
        </w:rPr>
      </w:pPr>
    </w:p>
    <w:p w14:paraId="7DBF3135" w14:textId="77777777" w:rsidR="001F0FC7" w:rsidRPr="00635B63" w:rsidRDefault="001F0FC7" w:rsidP="001F0FC7">
      <w:pPr>
        <w:rPr>
          <w:rFonts w:ascii="Arial" w:hAnsi="Arial" w:cs="Arial"/>
          <w:sz w:val="24"/>
          <w:szCs w:val="24"/>
        </w:rPr>
      </w:pPr>
      <w:r w:rsidRPr="00635B63">
        <w:rPr>
          <w:rFonts w:ascii="Arial" w:hAnsi="Arial" w:cs="Arial"/>
          <w:sz w:val="24"/>
          <w:szCs w:val="24"/>
        </w:rPr>
        <w:t>The Weed Science Society o</w:t>
      </w:r>
      <w:r w:rsidR="00985722" w:rsidRPr="00635B63">
        <w:rPr>
          <w:rFonts w:ascii="Arial" w:hAnsi="Arial" w:cs="Arial"/>
          <w:sz w:val="24"/>
          <w:szCs w:val="24"/>
        </w:rPr>
        <w:t>f America (WSSA) has developed John Jachetta</w:t>
      </w:r>
      <w:r w:rsidRPr="00635B63">
        <w:rPr>
          <w:rFonts w:ascii="Arial" w:hAnsi="Arial" w:cs="Arial"/>
          <w:sz w:val="24"/>
          <w:szCs w:val="24"/>
        </w:rPr>
        <w:t xml:space="preserve"> Undergraduate Student Research Grant program designed to encourage and involve </w:t>
      </w:r>
      <w:r w:rsidRPr="00635B63">
        <w:rPr>
          <w:rFonts w:ascii="Arial" w:hAnsi="Arial" w:cs="Arial"/>
          <w:noProof/>
          <w:sz w:val="24"/>
          <w:szCs w:val="24"/>
        </w:rPr>
        <w:t>exceptional</w:t>
      </w:r>
      <w:r w:rsidRPr="00635B63">
        <w:rPr>
          <w:rFonts w:ascii="Arial" w:hAnsi="Arial" w:cs="Arial"/>
          <w:sz w:val="24"/>
          <w:szCs w:val="24"/>
        </w:rPr>
        <w:t xml:space="preserve"> undergraduates in agricultural research. Interested faculty members are </w:t>
      </w:r>
      <w:r w:rsidRPr="00635B63">
        <w:rPr>
          <w:rFonts w:ascii="Arial" w:hAnsi="Arial" w:cs="Arial"/>
          <w:noProof/>
          <w:sz w:val="24"/>
          <w:szCs w:val="24"/>
        </w:rPr>
        <w:t>encouraged</w:t>
      </w:r>
      <w:r w:rsidRPr="00635B63">
        <w:rPr>
          <w:rFonts w:ascii="Arial" w:hAnsi="Arial" w:cs="Arial"/>
          <w:sz w:val="24"/>
          <w:szCs w:val="24"/>
        </w:rPr>
        <w:t xml:space="preserve"> to identify potential award candidates and discuss the possibility of sponsoring a research project. Awards may </w:t>
      </w:r>
      <w:r w:rsidRPr="00635B63">
        <w:rPr>
          <w:rFonts w:ascii="Arial" w:hAnsi="Arial" w:cs="Arial"/>
          <w:noProof/>
          <w:sz w:val="24"/>
          <w:szCs w:val="24"/>
        </w:rPr>
        <w:t>be used</w:t>
      </w:r>
      <w:r w:rsidRPr="00635B63">
        <w:rPr>
          <w:rFonts w:ascii="Arial" w:hAnsi="Arial" w:cs="Arial"/>
          <w:sz w:val="24"/>
          <w:szCs w:val="24"/>
        </w:rPr>
        <w:t xml:space="preserve"> as a stipend, for research budget expenses (travel, supplies, </w:t>
      </w:r>
      <w:r w:rsidRPr="00635B63">
        <w:rPr>
          <w:rFonts w:ascii="Arial" w:hAnsi="Arial" w:cs="Arial"/>
          <w:noProof/>
          <w:sz w:val="24"/>
          <w:szCs w:val="24"/>
        </w:rPr>
        <w:t>etc.</w:t>
      </w:r>
      <w:r w:rsidRPr="00635B63">
        <w:rPr>
          <w:rFonts w:ascii="Arial" w:hAnsi="Arial" w:cs="Arial"/>
          <w:sz w:val="24"/>
          <w:szCs w:val="24"/>
        </w:rPr>
        <w:t xml:space="preserve">), to defer fees, to defray living expenses for summer </w:t>
      </w:r>
      <w:r w:rsidRPr="00635B63">
        <w:rPr>
          <w:rFonts w:ascii="Arial" w:hAnsi="Arial" w:cs="Arial"/>
          <w:noProof/>
          <w:sz w:val="24"/>
          <w:szCs w:val="24"/>
        </w:rPr>
        <w:t>research,</w:t>
      </w:r>
      <w:r w:rsidRPr="00635B63">
        <w:rPr>
          <w:rFonts w:ascii="Arial" w:hAnsi="Arial" w:cs="Arial"/>
          <w:sz w:val="24"/>
          <w:szCs w:val="24"/>
        </w:rPr>
        <w:t xml:space="preserve"> or any combination of these items.</w:t>
      </w:r>
    </w:p>
    <w:p w14:paraId="2ACFC042" w14:textId="77777777" w:rsidR="007D5AB0" w:rsidRPr="00635B63" w:rsidRDefault="007D5AB0" w:rsidP="001F0FC7">
      <w:pPr>
        <w:rPr>
          <w:rFonts w:ascii="Arial" w:hAnsi="Arial" w:cs="Arial"/>
          <w:sz w:val="24"/>
          <w:szCs w:val="24"/>
        </w:rPr>
      </w:pPr>
    </w:p>
    <w:p w14:paraId="7F0F5D25" w14:textId="118BEC17" w:rsidR="001F0FC7" w:rsidRPr="00635B63" w:rsidRDefault="001F0FC7" w:rsidP="001F0FC7">
      <w:pPr>
        <w:rPr>
          <w:rFonts w:ascii="Arial" w:hAnsi="Arial" w:cs="Arial"/>
          <w:sz w:val="24"/>
          <w:szCs w:val="24"/>
        </w:rPr>
      </w:pPr>
      <w:r w:rsidRPr="00635B63">
        <w:rPr>
          <w:rFonts w:ascii="Arial" w:hAnsi="Arial" w:cs="Arial"/>
          <w:sz w:val="24"/>
          <w:szCs w:val="24"/>
        </w:rPr>
        <w:t>AWARD: Up to $2,000 for support of undergraduate research to be conducted over a minimum of one quarter/semester during 20</w:t>
      </w:r>
      <w:r w:rsidR="0070668D">
        <w:rPr>
          <w:rFonts w:ascii="Arial" w:hAnsi="Arial" w:cs="Arial"/>
          <w:sz w:val="24"/>
          <w:szCs w:val="24"/>
        </w:rPr>
        <w:t>2</w:t>
      </w:r>
      <w:r w:rsidR="00844E4F">
        <w:rPr>
          <w:rFonts w:ascii="Arial" w:hAnsi="Arial" w:cs="Arial"/>
          <w:sz w:val="24"/>
          <w:szCs w:val="24"/>
        </w:rPr>
        <w:t>2</w:t>
      </w:r>
      <w:r w:rsidRPr="00635B63">
        <w:rPr>
          <w:rFonts w:ascii="Arial" w:hAnsi="Arial" w:cs="Arial"/>
          <w:sz w:val="24"/>
          <w:szCs w:val="24"/>
        </w:rPr>
        <w:t xml:space="preserve">.   Support of a faculty sponsor is required. Awards will be made to the student, to </w:t>
      </w:r>
      <w:r w:rsidRPr="00635B63">
        <w:rPr>
          <w:rFonts w:ascii="Arial" w:hAnsi="Arial" w:cs="Arial"/>
          <w:noProof/>
          <w:sz w:val="24"/>
          <w:szCs w:val="24"/>
        </w:rPr>
        <w:t>be administered</w:t>
      </w:r>
      <w:r w:rsidRPr="00635B63">
        <w:rPr>
          <w:rFonts w:ascii="Arial" w:hAnsi="Arial" w:cs="Arial"/>
          <w:sz w:val="24"/>
          <w:szCs w:val="24"/>
        </w:rPr>
        <w:t xml:space="preserve"> by the faculty sponsor’s department.</w:t>
      </w:r>
    </w:p>
    <w:p w14:paraId="0B7544FD" w14:textId="77777777" w:rsidR="007D5AB0" w:rsidRPr="00635B63" w:rsidRDefault="007D5AB0" w:rsidP="001F0FC7">
      <w:pPr>
        <w:rPr>
          <w:rFonts w:ascii="Arial" w:hAnsi="Arial" w:cs="Arial"/>
          <w:sz w:val="24"/>
          <w:szCs w:val="24"/>
        </w:rPr>
      </w:pPr>
    </w:p>
    <w:p w14:paraId="2CE44ACB" w14:textId="77777777" w:rsidR="001F0FC7" w:rsidRPr="00635B63" w:rsidRDefault="001F0FC7" w:rsidP="001F0FC7">
      <w:pPr>
        <w:rPr>
          <w:rFonts w:ascii="Arial" w:hAnsi="Arial" w:cs="Arial"/>
          <w:sz w:val="24"/>
          <w:szCs w:val="24"/>
        </w:rPr>
      </w:pPr>
      <w:r w:rsidRPr="00635B63">
        <w:rPr>
          <w:rFonts w:ascii="Arial" w:hAnsi="Arial" w:cs="Arial"/>
          <w:sz w:val="24"/>
          <w:szCs w:val="24"/>
        </w:rPr>
        <w:t xml:space="preserve">APPLICANT: The applicant is an enrolled undergraduate student with a </w:t>
      </w:r>
      <w:r w:rsidRPr="00635B63">
        <w:rPr>
          <w:rFonts w:ascii="Arial" w:hAnsi="Arial" w:cs="Arial"/>
          <w:noProof/>
          <w:sz w:val="24"/>
          <w:szCs w:val="24"/>
        </w:rPr>
        <w:t>strong</w:t>
      </w:r>
      <w:r w:rsidRPr="00635B63">
        <w:rPr>
          <w:rFonts w:ascii="Arial" w:hAnsi="Arial" w:cs="Arial"/>
          <w:sz w:val="24"/>
          <w:szCs w:val="24"/>
        </w:rPr>
        <w:t xml:space="preserve"> interest in Weed Science. Students majoring in all related disciplines may apply.</w:t>
      </w:r>
    </w:p>
    <w:p w14:paraId="4D162004" w14:textId="77777777" w:rsidR="0017624D" w:rsidRPr="00635B63" w:rsidRDefault="0017624D" w:rsidP="001F0FC7">
      <w:pPr>
        <w:rPr>
          <w:rFonts w:ascii="Arial" w:hAnsi="Arial" w:cs="Arial"/>
          <w:sz w:val="24"/>
          <w:szCs w:val="24"/>
        </w:rPr>
      </w:pPr>
    </w:p>
    <w:p w14:paraId="64D72439" w14:textId="77777777" w:rsidR="001F0FC7" w:rsidRPr="00635B63" w:rsidRDefault="001F0FC7" w:rsidP="001F0FC7">
      <w:pPr>
        <w:rPr>
          <w:rFonts w:ascii="Arial" w:hAnsi="Arial" w:cs="Arial"/>
          <w:sz w:val="24"/>
          <w:szCs w:val="24"/>
        </w:rPr>
      </w:pPr>
      <w:r w:rsidRPr="00635B63">
        <w:rPr>
          <w:rFonts w:ascii="Arial" w:hAnsi="Arial" w:cs="Arial"/>
          <w:sz w:val="24"/>
          <w:szCs w:val="24"/>
        </w:rPr>
        <w:t>TO APPLY: Applicants should prepare a 2–</w:t>
      </w:r>
      <w:r w:rsidRPr="00635B63">
        <w:rPr>
          <w:rFonts w:ascii="Arial" w:hAnsi="Arial" w:cs="Arial"/>
          <w:noProof/>
          <w:sz w:val="24"/>
          <w:szCs w:val="24"/>
        </w:rPr>
        <w:t>3 page</w:t>
      </w:r>
      <w:r w:rsidRPr="00635B63">
        <w:rPr>
          <w:rFonts w:ascii="Arial" w:hAnsi="Arial" w:cs="Arial"/>
          <w:sz w:val="24"/>
          <w:szCs w:val="24"/>
        </w:rPr>
        <w:t xml:space="preserve"> research proposal including name, address, phone number, E-mail address, title, objective, experimental approach, discussion, </w:t>
      </w:r>
      <w:r w:rsidRPr="00635B63">
        <w:rPr>
          <w:rFonts w:ascii="Arial" w:hAnsi="Arial" w:cs="Arial"/>
          <w:noProof/>
          <w:sz w:val="24"/>
          <w:szCs w:val="24"/>
        </w:rPr>
        <w:t>budget</w:t>
      </w:r>
      <w:r w:rsidRPr="00635B63">
        <w:rPr>
          <w:rFonts w:ascii="Arial" w:hAnsi="Arial" w:cs="Arial"/>
          <w:sz w:val="24"/>
          <w:szCs w:val="24"/>
        </w:rPr>
        <w:t xml:space="preserve"> and references. The discussion section of the proposal should describe the expected results and their possible significance to Weed Science. The student should provide a cover letter in which general academic and career goals </w:t>
      </w:r>
      <w:r w:rsidRPr="00635B63">
        <w:rPr>
          <w:rFonts w:ascii="Arial" w:hAnsi="Arial" w:cs="Arial"/>
          <w:noProof/>
          <w:sz w:val="24"/>
          <w:szCs w:val="24"/>
        </w:rPr>
        <w:t>are discussed</w:t>
      </w:r>
      <w:r w:rsidRPr="00635B63">
        <w:rPr>
          <w:rFonts w:ascii="Arial" w:hAnsi="Arial" w:cs="Arial"/>
          <w:sz w:val="24"/>
          <w:szCs w:val="24"/>
        </w:rPr>
        <w:t xml:space="preserve">. A copy of the student’s academic transcripts must also </w:t>
      </w:r>
      <w:r w:rsidRPr="00635B63">
        <w:rPr>
          <w:rFonts w:ascii="Arial" w:hAnsi="Arial" w:cs="Arial"/>
          <w:noProof/>
          <w:sz w:val="24"/>
          <w:szCs w:val="24"/>
        </w:rPr>
        <w:t>be provided</w:t>
      </w:r>
      <w:r w:rsidRPr="00635B63">
        <w:rPr>
          <w:rFonts w:ascii="Arial" w:hAnsi="Arial" w:cs="Arial"/>
          <w:sz w:val="24"/>
          <w:szCs w:val="24"/>
        </w:rPr>
        <w:t>.</w:t>
      </w:r>
    </w:p>
    <w:p w14:paraId="2C9598B1" w14:textId="77777777" w:rsidR="007D5AB0" w:rsidRPr="00635B63" w:rsidRDefault="007D5AB0" w:rsidP="001F0FC7">
      <w:pPr>
        <w:rPr>
          <w:rFonts w:ascii="Arial" w:hAnsi="Arial" w:cs="Arial"/>
          <w:sz w:val="24"/>
          <w:szCs w:val="24"/>
        </w:rPr>
      </w:pPr>
    </w:p>
    <w:p w14:paraId="020F8D0E" w14:textId="77777777" w:rsidR="001F0FC7" w:rsidRPr="00635B63" w:rsidRDefault="001F0FC7" w:rsidP="001F0FC7">
      <w:pPr>
        <w:rPr>
          <w:rFonts w:ascii="Arial" w:hAnsi="Arial" w:cs="Arial"/>
          <w:sz w:val="24"/>
          <w:szCs w:val="24"/>
        </w:rPr>
      </w:pPr>
      <w:r w:rsidRPr="00635B63">
        <w:rPr>
          <w:rFonts w:ascii="Arial" w:hAnsi="Arial" w:cs="Arial"/>
          <w:sz w:val="24"/>
          <w:szCs w:val="24"/>
        </w:rPr>
        <w:t xml:space="preserve">FACULTY SPONSOR: Any faculty member who is actively engaged in Weed Science research is qualified to be a sponsor. The faculty sponsor should review the research proposal with </w:t>
      </w:r>
      <w:r w:rsidRPr="00635B63">
        <w:rPr>
          <w:rFonts w:ascii="Arial" w:hAnsi="Arial" w:cs="Arial"/>
          <w:noProof/>
          <w:sz w:val="24"/>
          <w:szCs w:val="24"/>
        </w:rPr>
        <w:t>special</w:t>
      </w:r>
      <w:r w:rsidRPr="00635B63">
        <w:rPr>
          <w:rFonts w:ascii="Arial" w:hAnsi="Arial" w:cs="Arial"/>
          <w:sz w:val="24"/>
          <w:szCs w:val="24"/>
        </w:rPr>
        <w:t xml:space="preserve"> attention to the budget; the distribution of funds should </w:t>
      </w:r>
      <w:r w:rsidRPr="00635B63">
        <w:rPr>
          <w:rFonts w:ascii="Arial" w:hAnsi="Arial" w:cs="Arial"/>
          <w:noProof/>
          <w:sz w:val="24"/>
          <w:szCs w:val="24"/>
        </w:rPr>
        <w:t>be approved</w:t>
      </w:r>
      <w:r w:rsidRPr="00635B63">
        <w:rPr>
          <w:rFonts w:ascii="Arial" w:hAnsi="Arial" w:cs="Arial"/>
          <w:sz w:val="24"/>
          <w:szCs w:val="24"/>
        </w:rPr>
        <w:t xml:space="preserve"> by both the student and sponsor. </w:t>
      </w:r>
      <w:r w:rsidRPr="00635B63">
        <w:rPr>
          <w:rFonts w:ascii="Arial" w:hAnsi="Arial" w:cs="Arial"/>
          <w:noProof/>
          <w:sz w:val="24"/>
          <w:szCs w:val="24"/>
        </w:rPr>
        <w:t>In addition</w:t>
      </w:r>
      <w:r w:rsidRPr="00635B63">
        <w:rPr>
          <w:rFonts w:ascii="Arial" w:hAnsi="Arial" w:cs="Arial"/>
          <w:sz w:val="24"/>
          <w:szCs w:val="24"/>
        </w:rPr>
        <w:t>, the sponsor should provide a letter of reference including a statement of his/her willingness to supervise the proposed research and to provide any needed space, equipment and supplies above those requested in the proposal. The sponsor is encouraged to assist the student in presenting his/her results at a regional Weed Science Meeting.</w:t>
      </w:r>
    </w:p>
    <w:p w14:paraId="29A301E4" w14:textId="77777777" w:rsidR="007D5AB0" w:rsidRPr="00635B63" w:rsidRDefault="007D5AB0" w:rsidP="001F0FC7">
      <w:pPr>
        <w:rPr>
          <w:rFonts w:ascii="Arial" w:hAnsi="Arial" w:cs="Arial"/>
          <w:sz w:val="24"/>
          <w:szCs w:val="24"/>
        </w:rPr>
      </w:pPr>
    </w:p>
    <w:p w14:paraId="6D8C5D52" w14:textId="44DE1970" w:rsidR="009256C9" w:rsidRPr="00635B63" w:rsidRDefault="007D5AB0" w:rsidP="001F0FC7">
      <w:pPr>
        <w:rPr>
          <w:rFonts w:ascii="Arial" w:hAnsi="Arial" w:cs="Arial"/>
          <w:sz w:val="24"/>
          <w:szCs w:val="24"/>
        </w:rPr>
      </w:pPr>
      <w:r w:rsidRPr="00635B63">
        <w:rPr>
          <w:rFonts w:ascii="Arial" w:hAnsi="Arial" w:cs="Arial"/>
          <w:sz w:val="24"/>
          <w:szCs w:val="24"/>
        </w:rPr>
        <w:t>SUBMISSION</w:t>
      </w:r>
      <w:r w:rsidR="001F0FC7" w:rsidRPr="00635B63">
        <w:rPr>
          <w:rFonts w:ascii="Arial" w:hAnsi="Arial" w:cs="Arial"/>
          <w:sz w:val="24"/>
          <w:szCs w:val="24"/>
        </w:rPr>
        <w:t xml:space="preserve">: The completed proposal, academic transcripts, cover letter and faculty letter of support should be sent </w:t>
      </w:r>
      <w:r w:rsidR="009256C9" w:rsidRPr="00635B63">
        <w:rPr>
          <w:rFonts w:ascii="Arial" w:hAnsi="Arial" w:cs="Arial"/>
          <w:sz w:val="24"/>
          <w:szCs w:val="24"/>
        </w:rPr>
        <w:t>electronically as a SINGLE PDF document to</w:t>
      </w:r>
      <w:r w:rsidR="001F0FC7" w:rsidRPr="00635B63">
        <w:rPr>
          <w:rFonts w:ascii="Arial" w:hAnsi="Arial" w:cs="Arial"/>
          <w:sz w:val="24"/>
          <w:szCs w:val="24"/>
        </w:rPr>
        <w:t xml:space="preserve"> </w:t>
      </w:r>
      <w:r w:rsidR="005E138A" w:rsidRPr="005E138A">
        <w:rPr>
          <w:rFonts w:ascii="Arial" w:hAnsi="Arial" w:cs="Arial"/>
          <w:sz w:val="24"/>
          <w:szCs w:val="24"/>
        </w:rPr>
        <w:t>Dr. Whitney Brim-</w:t>
      </w:r>
      <w:proofErr w:type="spellStart"/>
      <w:r w:rsidR="005E138A" w:rsidRPr="005E138A">
        <w:rPr>
          <w:rFonts w:ascii="Arial" w:hAnsi="Arial" w:cs="Arial"/>
          <w:sz w:val="24"/>
          <w:szCs w:val="24"/>
        </w:rPr>
        <w:t>DeForest</w:t>
      </w:r>
      <w:proofErr w:type="spellEnd"/>
      <w:r w:rsidR="009256C9" w:rsidRPr="00635B63">
        <w:rPr>
          <w:rFonts w:ascii="Arial" w:hAnsi="Arial" w:cs="Arial"/>
          <w:sz w:val="24"/>
          <w:szCs w:val="24"/>
        </w:rPr>
        <w:t xml:space="preserve"> at the following email address: </w:t>
      </w:r>
      <w:hyperlink r:id="rId7" w:history="1">
        <w:r w:rsidR="00573B68" w:rsidRPr="00204AE0">
          <w:rPr>
            <w:rStyle w:val="Hyperlink"/>
            <w:rFonts w:ascii="Arial" w:hAnsi="Arial" w:cs="Arial"/>
            <w:sz w:val="24"/>
            <w:szCs w:val="24"/>
          </w:rPr>
          <w:t>wbrimdeforest@ucanr.edu</w:t>
        </w:r>
      </w:hyperlink>
      <w:r w:rsidR="00573B68">
        <w:rPr>
          <w:rFonts w:ascii="Arial" w:hAnsi="Arial" w:cs="Arial"/>
          <w:sz w:val="24"/>
          <w:szCs w:val="24"/>
        </w:rPr>
        <w:t xml:space="preserve"> </w:t>
      </w:r>
      <w:r w:rsidR="009256C9" w:rsidRPr="00635B63">
        <w:rPr>
          <w:rFonts w:ascii="Arial" w:hAnsi="Arial" w:cs="Arial"/>
          <w:sz w:val="24"/>
          <w:szCs w:val="24"/>
        </w:rPr>
        <w:t xml:space="preserve"> Applicants will be notified by email to confirm successful submission of the package.   </w:t>
      </w:r>
    </w:p>
    <w:p w14:paraId="3CE50D4C" w14:textId="77777777" w:rsidR="009256C9" w:rsidRPr="00635B63" w:rsidRDefault="009256C9" w:rsidP="001F0FC7">
      <w:pPr>
        <w:rPr>
          <w:rFonts w:ascii="Arial" w:hAnsi="Arial" w:cs="Arial"/>
          <w:sz w:val="24"/>
          <w:szCs w:val="24"/>
        </w:rPr>
      </w:pPr>
    </w:p>
    <w:p w14:paraId="5600C3BA" w14:textId="77777777" w:rsidR="009F5758" w:rsidRPr="00635B63" w:rsidRDefault="009F5758" w:rsidP="001F0FC7">
      <w:pPr>
        <w:rPr>
          <w:rFonts w:ascii="Arial" w:hAnsi="Arial" w:cs="Arial"/>
          <w:sz w:val="24"/>
          <w:szCs w:val="24"/>
        </w:rPr>
      </w:pPr>
    </w:p>
    <w:p w14:paraId="76618B63" w14:textId="54D0CD11" w:rsidR="001F0FC7" w:rsidRPr="00635B63" w:rsidRDefault="00792E31" w:rsidP="001F0FC7">
      <w:pPr>
        <w:rPr>
          <w:rFonts w:ascii="Arial" w:hAnsi="Arial" w:cs="Arial"/>
          <w:sz w:val="24"/>
          <w:szCs w:val="24"/>
        </w:rPr>
      </w:pPr>
      <w:r w:rsidRPr="00635B63">
        <w:rPr>
          <w:rFonts w:ascii="Arial" w:hAnsi="Arial" w:cs="Arial"/>
          <w:sz w:val="24"/>
          <w:szCs w:val="24"/>
        </w:rPr>
        <w:t xml:space="preserve">The deadline for submission is December </w:t>
      </w:r>
      <w:r w:rsidR="009F5758" w:rsidRPr="00635B63">
        <w:rPr>
          <w:rFonts w:ascii="Arial" w:hAnsi="Arial" w:cs="Arial"/>
          <w:sz w:val="24"/>
          <w:szCs w:val="24"/>
        </w:rPr>
        <w:t>20</w:t>
      </w:r>
      <w:r w:rsidR="001F0FC7" w:rsidRPr="00635B63">
        <w:rPr>
          <w:rFonts w:ascii="Arial" w:hAnsi="Arial" w:cs="Arial"/>
          <w:sz w:val="24"/>
          <w:szCs w:val="24"/>
        </w:rPr>
        <w:t>, 20</w:t>
      </w:r>
      <w:r w:rsidR="009755DB">
        <w:rPr>
          <w:rFonts w:ascii="Arial" w:hAnsi="Arial" w:cs="Arial"/>
          <w:sz w:val="24"/>
          <w:szCs w:val="24"/>
        </w:rPr>
        <w:t>2</w:t>
      </w:r>
      <w:r w:rsidR="00844E4F">
        <w:rPr>
          <w:rFonts w:ascii="Arial" w:hAnsi="Arial" w:cs="Arial"/>
          <w:sz w:val="24"/>
          <w:szCs w:val="24"/>
        </w:rPr>
        <w:t>1</w:t>
      </w:r>
      <w:r w:rsidR="001F0FC7" w:rsidRPr="00635B63">
        <w:rPr>
          <w:rFonts w:ascii="Arial" w:hAnsi="Arial" w:cs="Arial"/>
          <w:sz w:val="24"/>
          <w:szCs w:val="24"/>
        </w:rPr>
        <w:t xml:space="preserve">. Funding decisions will be made </w:t>
      </w:r>
      <w:r w:rsidR="001F0FC7" w:rsidRPr="00635B63">
        <w:rPr>
          <w:rFonts w:ascii="Arial" w:hAnsi="Arial" w:cs="Arial"/>
          <w:noProof/>
          <w:sz w:val="24"/>
          <w:szCs w:val="24"/>
        </w:rPr>
        <w:t>by</w:t>
      </w:r>
      <w:r w:rsidR="001F0FC7" w:rsidRPr="00635B63">
        <w:rPr>
          <w:rFonts w:ascii="Arial" w:hAnsi="Arial" w:cs="Arial"/>
          <w:sz w:val="24"/>
          <w:szCs w:val="24"/>
        </w:rPr>
        <w:t xml:space="preserve"> </w:t>
      </w:r>
      <w:r w:rsidR="00685730" w:rsidRPr="00635B63">
        <w:rPr>
          <w:rFonts w:ascii="Arial" w:hAnsi="Arial" w:cs="Arial"/>
          <w:sz w:val="24"/>
          <w:szCs w:val="24"/>
        </w:rPr>
        <w:t xml:space="preserve">January 31, </w:t>
      </w:r>
      <w:proofErr w:type="gramStart"/>
      <w:r w:rsidR="00685730" w:rsidRPr="00635B63">
        <w:rPr>
          <w:rFonts w:ascii="Arial" w:hAnsi="Arial" w:cs="Arial"/>
          <w:sz w:val="24"/>
          <w:szCs w:val="24"/>
        </w:rPr>
        <w:t>20</w:t>
      </w:r>
      <w:r w:rsidR="00685730">
        <w:rPr>
          <w:rFonts w:ascii="Arial" w:hAnsi="Arial" w:cs="Arial"/>
          <w:sz w:val="24"/>
          <w:szCs w:val="24"/>
        </w:rPr>
        <w:t>2</w:t>
      </w:r>
      <w:r w:rsidR="00844E4F">
        <w:rPr>
          <w:rFonts w:ascii="Arial" w:hAnsi="Arial" w:cs="Arial"/>
          <w:sz w:val="24"/>
          <w:szCs w:val="24"/>
        </w:rPr>
        <w:t>2</w:t>
      </w:r>
      <w:proofErr w:type="gramEnd"/>
      <w:r w:rsidR="00685730" w:rsidRPr="00635B63">
        <w:rPr>
          <w:rFonts w:ascii="Arial" w:hAnsi="Arial" w:cs="Arial"/>
          <w:sz w:val="24"/>
          <w:szCs w:val="24"/>
        </w:rPr>
        <w:t xml:space="preserve"> and</w:t>
      </w:r>
      <w:r w:rsidR="001F0FC7" w:rsidRPr="00635B63">
        <w:rPr>
          <w:rFonts w:ascii="Arial" w:hAnsi="Arial" w:cs="Arial"/>
          <w:sz w:val="24"/>
          <w:szCs w:val="24"/>
        </w:rPr>
        <w:t xml:space="preserve"> </w:t>
      </w:r>
      <w:r w:rsidR="009256C9" w:rsidRPr="00635B63">
        <w:rPr>
          <w:rFonts w:ascii="Arial" w:hAnsi="Arial" w:cs="Arial"/>
          <w:sz w:val="24"/>
          <w:szCs w:val="24"/>
        </w:rPr>
        <w:t xml:space="preserve">announced </w:t>
      </w:r>
      <w:r w:rsidR="001F0FC7" w:rsidRPr="00635B63">
        <w:rPr>
          <w:rFonts w:ascii="Arial" w:hAnsi="Arial" w:cs="Arial"/>
          <w:sz w:val="24"/>
          <w:szCs w:val="24"/>
        </w:rPr>
        <w:t>at the 20</w:t>
      </w:r>
      <w:r w:rsidR="0070668D">
        <w:rPr>
          <w:rFonts w:ascii="Arial" w:hAnsi="Arial" w:cs="Arial"/>
          <w:sz w:val="24"/>
          <w:szCs w:val="24"/>
        </w:rPr>
        <w:t>2</w:t>
      </w:r>
      <w:r w:rsidR="00844E4F">
        <w:rPr>
          <w:rFonts w:ascii="Arial" w:hAnsi="Arial" w:cs="Arial"/>
          <w:sz w:val="24"/>
          <w:szCs w:val="24"/>
        </w:rPr>
        <w:t>2</w:t>
      </w:r>
      <w:r w:rsidR="001F0FC7" w:rsidRPr="00635B63">
        <w:rPr>
          <w:rFonts w:ascii="Arial" w:hAnsi="Arial" w:cs="Arial"/>
          <w:sz w:val="24"/>
          <w:szCs w:val="24"/>
        </w:rPr>
        <w:t xml:space="preserve"> WSSA </w:t>
      </w:r>
      <w:r w:rsidR="009755DB">
        <w:rPr>
          <w:rFonts w:ascii="Arial" w:hAnsi="Arial" w:cs="Arial"/>
          <w:sz w:val="24"/>
          <w:szCs w:val="24"/>
        </w:rPr>
        <w:t>Annua</w:t>
      </w:r>
      <w:r w:rsidR="001F0FC7" w:rsidRPr="00635B63">
        <w:rPr>
          <w:rFonts w:ascii="Arial" w:hAnsi="Arial" w:cs="Arial"/>
          <w:sz w:val="24"/>
          <w:szCs w:val="24"/>
        </w:rPr>
        <w:t>l Meeting Awards Ceremony.</w:t>
      </w:r>
    </w:p>
    <w:p w14:paraId="172D467C" w14:textId="77777777" w:rsidR="0017624D" w:rsidRPr="00635B63" w:rsidRDefault="0017624D" w:rsidP="001F0FC7">
      <w:pPr>
        <w:rPr>
          <w:rFonts w:ascii="Arial" w:hAnsi="Arial" w:cs="Arial"/>
          <w:sz w:val="24"/>
          <w:szCs w:val="24"/>
        </w:rPr>
      </w:pPr>
    </w:p>
    <w:p w14:paraId="3EF5BDB7" w14:textId="2C4C7E95" w:rsidR="001F0FC7" w:rsidRPr="00635B63" w:rsidRDefault="0017624D" w:rsidP="001F0FC7">
      <w:pPr>
        <w:rPr>
          <w:rFonts w:ascii="Arial" w:hAnsi="Arial" w:cs="Arial"/>
          <w:sz w:val="24"/>
          <w:szCs w:val="24"/>
        </w:rPr>
      </w:pPr>
      <w:r w:rsidRPr="00635B63">
        <w:rPr>
          <w:rFonts w:ascii="Arial" w:hAnsi="Arial" w:cs="Arial"/>
          <w:sz w:val="24"/>
          <w:szCs w:val="24"/>
        </w:rPr>
        <w:t xml:space="preserve">QUESTIONS: Please </w:t>
      </w:r>
      <w:r w:rsidR="009F5758" w:rsidRPr="00635B63">
        <w:rPr>
          <w:rFonts w:ascii="Arial" w:hAnsi="Arial" w:cs="Arial"/>
          <w:sz w:val="24"/>
          <w:szCs w:val="24"/>
        </w:rPr>
        <w:t xml:space="preserve">contact </w:t>
      </w:r>
      <w:r w:rsidR="00685730" w:rsidRPr="00685730">
        <w:rPr>
          <w:rFonts w:ascii="Arial" w:hAnsi="Arial" w:cs="Arial"/>
          <w:sz w:val="24"/>
          <w:szCs w:val="24"/>
        </w:rPr>
        <w:t>Dr. Whitney Brim-</w:t>
      </w:r>
      <w:proofErr w:type="spellStart"/>
      <w:r w:rsidR="00685730" w:rsidRPr="00685730">
        <w:rPr>
          <w:rFonts w:ascii="Arial" w:hAnsi="Arial" w:cs="Arial"/>
          <w:sz w:val="24"/>
          <w:szCs w:val="24"/>
        </w:rPr>
        <w:t>DeForest</w:t>
      </w:r>
      <w:proofErr w:type="spellEnd"/>
      <w:r w:rsidR="00685730">
        <w:rPr>
          <w:rFonts w:ascii="Arial" w:hAnsi="Arial" w:cs="Arial"/>
          <w:sz w:val="24"/>
          <w:szCs w:val="24"/>
        </w:rPr>
        <w:t xml:space="preserve"> </w:t>
      </w:r>
      <w:r w:rsidR="009F5758" w:rsidRPr="00635B63">
        <w:rPr>
          <w:rFonts w:ascii="Arial" w:hAnsi="Arial" w:cs="Arial"/>
          <w:sz w:val="24"/>
          <w:szCs w:val="24"/>
        </w:rPr>
        <w:t>by email (</w:t>
      </w:r>
      <w:hyperlink r:id="rId8" w:history="1">
        <w:r w:rsidR="003A6D05" w:rsidRPr="00204AE0">
          <w:rPr>
            <w:rStyle w:val="Hyperlink"/>
            <w:rFonts w:ascii="Arial" w:hAnsi="Arial" w:cs="Arial"/>
            <w:sz w:val="24"/>
            <w:szCs w:val="24"/>
          </w:rPr>
          <w:t>wbrimdeforest@ucanr.edu</w:t>
        </w:r>
      </w:hyperlink>
      <w:r w:rsidR="003A6D05">
        <w:rPr>
          <w:rFonts w:ascii="Arial" w:hAnsi="Arial" w:cs="Arial"/>
          <w:sz w:val="24"/>
          <w:szCs w:val="24"/>
        </w:rPr>
        <w:t xml:space="preserve"> </w:t>
      </w:r>
      <w:r w:rsidR="009F5758" w:rsidRPr="00635B63">
        <w:rPr>
          <w:rFonts w:ascii="Arial" w:hAnsi="Arial" w:cs="Arial"/>
          <w:sz w:val="24"/>
          <w:szCs w:val="24"/>
        </w:rPr>
        <w:t xml:space="preserve">) or by phone at </w:t>
      </w:r>
      <w:r w:rsidR="003A6D05" w:rsidRPr="003A6D05">
        <w:rPr>
          <w:rFonts w:ascii="Arial" w:hAnsi="Arial" w:cs="Arial"/>
          <w:sz w:val="24"/>
          <w:szCs w:val="24"/>
        </w:rPr>
        <w:t>530-822-7515</w:t>
      </w:r>
      <w:r w:rsidR="009F5758" w:rsidRPr="00635B63">
        <w:rPr>
          <w:rFonts w:ascii="Arial" w:hAnsi="Arial" w:cs="Arial"/>
          <w:sz w:val="24"/>
          <w:szCs w:val="24"/>
        </w:rPr>
        <w:t>.</w:t>
      </w:r>
    </w:p>
    <w:sectPr w:rsidR="001F0FC7" w:rsidRPr="00635B63" w:rsidSect="009F5758">
      <w:headerReference w:type="even" r:id="rId9"/>
      <w:headerReference w:type="default" r:id="rId10"/>
      <w:footerReference w:type="even" r:id="rId11"/>
      <w:footerReference w:type="default" r:id="rId12"/>
      <w:headerReference w:type="first" r:id="rId13"/>
      <w:footerReference w:type="first" r:id="rId14"/>
      <w:pgSz w:w="12240" w:h="15840"/>
      <w:pgMar w:top="900" w:right="99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07A4A" w14:textId="77777777" w:rsidR="005B1DE6" w:rsidRDefault="005B1DE6" w:rsidP="00DC7947">
      <w:r>
        <w:separator/>
      </w:r>
    </w:p>
  </w:endnote>
  <w:endnote w:type="continuationSeparator" w:id="0">
    <w:p w14:paraId="1BEBD297" w14:textId="77777777" w:rsidR="005B1DE6" w:rsidRDefault="005B1DE6" w:rsidP="00DC7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393E8" w14:textId="77777777" w:rsidR="00DC7947" w:rsidRDefault="00DC79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3E149" w14:textId="77777777" w:rsidR="00DC7947" w:rsidRDefault="00DC79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3D0A" w14:textId="77777777" w:rsidR="00DC7947" w:rsidRDefault="00DC7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C21EE" w14:textId="77777777" w:rsidR="005B1DE6" w:rsidRDefault="005B1DE6" w:rsidP="00DC7947">
      <w:r>
        <w:separator/>
      </w:r>
    </w:p>
  </w:footnote>
  <w:footnote w:type="continuationSeparator" w:id="0">
    <w:p w14:paraId="50A302BB" w14:textId="77777777" w:rsidR="005B1DE6" w:rsidRDefault="005B1DE6" w:rsidP="00DC7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B71E6" w14:textId="77777777" w:rsidR="00DC7947" w:rsidRDefault="00DC79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40AD8" w14:textId="77777777" w:rsidR="00DC7947" w:rsidRDefault="00DC79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32577" w14:textId="77777777" w:rsidR="00DC7947" w:rsidRDefault="00DC7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7418"/>
    <w:multiLevelType w:val="hybridMultilevel"/>
    <w:tmpl w:val="296A11EA"/>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NTUzMbUwMTMwNTFQ0lEKTi0uzszPAykwrQUA2bZxMiwAAAA="/>
  </w:docVars>
  <w:rsids>
    <w:rsidRoot w:val="00DC7947"/>
    <w:rsid w:val="00004942"/>
    <w:rsid w:val="0000744E"/>
    <w:rsid w:val="00022BEF"/>
    <w:rsid w:val="00027FB1"/>
    <w:rsid w:val="00052E55"/>
    <w:rsid w:val="00054F58"/>
    <w:rsid w:val="000564B3"/>
    <w:rsid w:val="000632C2"/>
    <w:rsid w:val="000677CD"/>
    <w:rsid w:val="00074611"/>
    <w:rsid w:val="000830FB"/>
    <w:rsid w:val="00090395"/>
    <w:rsid w:val="00094575"/>
    <w:rsid w:val="000A409B"/>
    <w:rsid w:val="000C0124"/>
    <w:rsid w:val="000C1685"/>
    <w:rsid w:val="000C3ACA"/>
    <w:rsid w:val="000C5639"/>
    <w:rsid w:val="000C76B6"/>
    <w:rsid w:val="000D0EE6"/>
    <w:rsid w:val="000D5279"/>
    <w:rsid w:val="000E1292"/>
    <w:rsid w:val="000E4510"/>
    <w:rsid w:val="000F3E38"/>
    <w:rsid w:val="000F6B0F"/>
    <w:rsid w:val="00124D2E"/>
    <w:rsid w:val="00136620"/>
    <w:rsid w:val="001465EA"/>
    <w:rsid w:val="001517BF"/>
    <w:rsid w:val="0016069F"/>
    <w:rsid w:val="00175020"/>
    <w:rsid w:val="0017624D"/>
    <w:rsid w:val="00186460"/>
    <w:rsid w:val="00186D4C"/>
    <w:rsid w:val="00194EEB"/>
    <w:rsid w:val="001C0169"/>
    <w:rsid w:val="001D4260"/>
    <w:rsid w:val="001D7122"/>
    <w:rsid w:val="001E0846"/>
    <w:rsid w:val="001F0FC7"/>
    <w:rsid w:val="001F2EF5"/>
    <w:rsid w:val="001F337B"/>
    <w:rsid w:val="001F4E1A"/>
    <w:rsid w:val="00205C32"/>
    <w:rsid w:val="0021345E"/>
    <w:rsid w:val="00213BDF"/>
    <w:rsid w:val="002152B3"/>
    <w:rsid w:val="00221D13"/>
    <w:rsid w:val="00226DBC"/>
    <w:rsid w:val="00230172"/>
    <w:rsid w:val="00231A89"/>
    <w:rsid w:val="00247E41"/>
    <w:rsid w:val="00251DD2"/>
    <w:rsid w:val="002727B7"/>
    <w:rsid w:val="00274C2C"/>
    <w:rsid w:val="00275631"/>
    <w:rsid w:val="0029183C"/>
    <w:rsid w:val="002D18A6"/>
    <w:rsid w:val="002D6C57"/>
    <w:rsid w:val="002E44A5"/>
    <w:rsid w:val="00310D8C"/>
    <w:rsid w:val="00313BD5"/>
    <w:rsid w:val="00320591"/>
    <w:rsid w:val="0032468C"/>
    <w:rsid w:val="00327776"/>
    <w:rsid w:val="00331565"/>
    <w:rsid w:val="0033227B"/>
    <w:rsid w:val="00332B0A"/>
    <w:rsid w:val="003347FD"/>
    <w:rsid w:val="00345BB6"/>
    <w:rsid w:val="00346B48"/>
    <w:rsid w:val="0035066B"/>
    <w:rsid w:val="00352C2A"/>
    <w:rsid w:val="00353D9F"/>
    <w:rsid w:val="003563B1"/>
    <w:rsid w:val="00357C6A"/>
    <w:rsid w:val="00364D02"/>
    <w:rsid w:val="0037750F"/>
    <w:rsid w:val="00397276"/>
    <w:rsid w:val="003A6D05"/>
    <w:rsid w:val="003B0BDA"/>
    <w:rsid w:val="003B1AB6"/>
    <w:rsid w:val="003B1ABD"/>
    <w:rsid w:val="003B3A7B"/>
    <w:rsid w:val="003E2623"/>
    <w:rsid w:val="003E33E2"/>
    <w:rsid w:val="003F1294"/>
    <w:rsid w:val="00412F59"/>
    <w:rsid w:val="00413826"/>
    <w:rsid w:val="00413AAD"/>
    <w:rsid w:val="00420664"/>
    <w:rsid w:val="00422BDE"/>
    <w:rsid w:val="00453F7C"/>
    <w:rsid w:val="00460324"/>
    <w:rsid w:val="004677A6"/>
    <w:rsid w:val="0048521F"/>
    <w:rsid w:val="00485973"/>
    <w:rsid w:val="00486FF9"/>
    <w:rsid w:val="00497B90"/>
    <w:rsid w:val="004C1FE5"/>
    <w:rsid w:val="004C7260"/>
    <w:rsid w:val="004D2C67"/>
    <w:rsid w:val="004D3F90"/>
    <w:rsid w:val="004D4704"/>
    <w:rsid w:val="004E03D0"/>
    <w:rsid w:val="004E178C"/>
    <w:rsid w:val="004F0A7C"/>
    <w:rsid w:val="004F39DF"/>
    <w:rsid w:val="00502A46"/>
    <w:rsid w:val="00505C06"/>
    <w:rsid w:val="00515D34"/>
    <w:rsid w:val="00516821"/>
    <w:rsid w:val="00522DAF"/>
    <w:rsid w:val="00543E80"/>
    <w:rsid w:val="00552470"/>
    <w:rsid w:val="00553B4E"/>
    <w:rsid w:val="0055601C"/>
    <w:rsid w:val="00561084"/>
    <w:rsid w:val="005730CD"/>
    <w:rsid w:val="00573B68"/>
    <w:rsid w:val="0058600B"/>
    <w:rsid w:val="00587209"/>
    <w:rsid w:val="00596A1A"/>
    <w:rsid w:val="005A785E"/>
    <w:rsid w:val="005B1DE6"/>
    <w:rsid w:val="005B7EA8"/>
    <w:rsid w:val="005E138A"/>
    <w:rsid w:val="005F057B"/>
    <w:rsid w:val="005F2465"/>
    <w:rsid w:val="006003C0"/>
    <w:rsid w:val="00602806"/>
    <w:rsid w:val="00603402"/>
    <w:rsid w:val="006211FC"/>
    <w:rsid w:val="00625FA0"/>
    <w:rsid w:val="00635B63"/>
    <w:rsid w:val="00635CAD"/>
    <w:rsid w:val="00635CD8"/>
    <w:rsid w:val="00646AEF"/>
    <w:rsid w:val="0066175A"/>
    <w:rsid w:val="0066777F"/>
    <w:rsid w:val="00677C8E"/>
    <w:rsid w:val="0068488B"/>
    <w:rsid w:val="00685730"/>
    <w:rsid w:val="00686A18"/>
    <w:rsid w:val="00686DEC"/>
    <w:rsid w:val="00691C11"/>
    <w:rsid w:val="006938E7"/>
    <w:rsid w:val="006A11BE"/>
    <w:rsid w:val="006C3406"/>
    <w:rsid w:val="006C5D52"/>
    <w:rsid w:val="006D7033"/>
    <w:rsid w:val="006E5F2E"/>
    <w:rsid w:val="006E732F"/>
    <w:rsid w:val="006F1A1B"/>
    <w:rsid w:val="007053CC"/>
    <w:rsid w:val="0070668D"/>
    <w:rsid w:val="0072250A"/>
    <w:rsid w:val="007369DD"/>
    <w:rsid w:val="00746B1F"/>
    <w:rsid w:val="00762F29"/>
    <w:rsid w:val="00764B4D"/>
    <w:rsid w:val="00771D25"/>
    <w:rsid w:val="00792E31"/>
    <w:rsid w:val="007934C7"/>
    <w:rsid w:val="007956AE"/>
    <w:rsid w:val="007A2FF1"/>
    <w:rsid w:val="007A422D"/>
    <w:rsid w:val="007A6924"/>
    <w:rsid w:val="007B159D"/>
    <w:rsid w:val="007B58D5"/>
    <w:rsid w:val="007D5AB0"/>
    <w:rsid w:val="007E31F4"/>
    <w:rsid w:val="007E404E"/>
    <w:rsid w:val="007E5D47"/>
    <w:rsid w:val="007F7CE7"/>
    <w:rsid w:val="00800015"/>
    <w:rsid w:val="0080588C"/>
    <w:rsid w:val="00807531"/>
    <w:rsid w:val="00811D8B"/>
    <w:rsid w:val="00816BFD"/>
    <w:rsid w:val="00822828"/>
    <w:rsid w:val="00822905"/>
    <w:rsid w:val="00824803"/>
    <w:rsid w:val="00844E4F"/>
    <w:rsid w:val="00851C8F"/>
    <w:rsid w:val="008A0A95"/>
    <w:rsid w:val="008A380B"/>
    <w:rsid w:val="008A5FE5"/>
    <w:rsid w:val="008B0A77"/>
    <w:rsid w:val="008B6F10"/>
    <w:rsid w:val="008C0D76"/>
    <w:rsid w:val="008E0BDA"/>
    <w:rsid w:val="009059D7"/>
    <w:rsid w:val="0090638A"/>
    <w:rsid w:val="009126AE"/>
    <w:rsid w:val="00913C22"/>
    <w:rsid w:val="0091670C"/>
    <w:rsid w:val="00924486"/>
    <w:rsid w:val="009256C9"/>
    <w:rsid w:val="00942BFF"/>
    <w:rsid w:val="00950293"/>
    <w:rsid w:val="00955089"/>
    <w:rsid w:val="00965697"/>
    <w:rsid w:val="00966F1A"/>
    <w:rsid w:val="009736E3"/>
    <w:rsid w:val="00975158"/>
    <w:rsid w:val="009755DB"/>
    <w:rsid w:val="00985722"/>
    <w:rsid w:val="00992D5D"/>
    <w:rsid w:val="009A3E2A"/>
    <w:rsid w:val="009B50AC"/>
    <w:rsid w:val="009D0A23"/>
    <w:rsid w:val="009D77FE"/>
    <w:rsid w:val="009E0F8C"/>
    <w:rsid w:val="009F4224"/>
    <w:rsid w:val="009F5758"/>
    <w:rsid w:val="009F6DF7"/>
    <w:rsid w:val="00A03F6A"/>
    <w:rsid w:val="00A13B1A"/>
    <w:rsid w:val="00A14663"/>
    <w:rsid w:val="00A343F6"/>
    <w:rsid w:val="00A40B90"/>
    <w:rsid w:val="00A444B1"/>
    <w:rsid w:val="00A6134E"/>
    <w:rsid w:val="00A71A1F"/>
    <w:rsid w:val="00A8550E"/>
    <w:rsid w:val="00AB29A9"/>
    <w:rsid w:val="00AC51D5"/>
    <w:rsid w:val="00AD2DCD"/>
    <w:rsid w:val="00AE1C55"/>
    <w:rsid w:val="00AF21C5"/>
    <w:rsid w:val="00B00E8E"/>
    <w:rsid w:val="00B16472"/>
    <w:rsid w:val="00B2117E"/>
    <w:rsid w:val="00B214AC"/>
    <w:rsid w:val="00B26494"/>
    <w:rsid w:val="00B33CD8"/>
    <w:rsid w:val="00B35CD9"/>
    <w:rsid w:val="00B3728C"/>
    <w:rsid w:val="00B45897"/>
    <w:rsid w:val="00B45CFF"/>
    <w:rsid w:val="00B54EB6"/>
    <w:rsid w:val="00B65CA2"/>
    <w:rsid w:val="00B65F3F"/>
    <w:rsid w:val="00B810C0"/>
    <w:rsid w:val="00BA0455"/>
    <w:rsid w:val="00BA1CF2"/>
    <w:rsid w:val="00BA24F5"/>
    <w:rsid w:val="00BB61C4"/>
    <w:rsid w:val="00BB63CD"/>
    <w:rsid w:val="00BC0955"/>
    <w:rsid w:val="00BC5AFE"/>
    <w:rsid w:val="00BD1704"/>
    <w:rsid w:val="00BF1936"/>
    <w:rsid w:val="00BF7275"/>
    <w:rsid w:val="00C00545"/>
    <w:rsid w:val="00C43808"/>
    <w:rsid w:val="00C55BF2"/>
    <w:rsid w:val="00C6768C"/>
    <w:rsid w:val="00C85A12"/>
    <w:rsid w:val="00C90D12"/>
    <w:rsid w:val="00CA25D6"/>
    <w:rsid w:val="00CA3401"/>
    <w:rsid w:val="00CA48A3"/>
    <w:rsid w:val="00CC0A8C"/>
    <w:rsid w:val="00CC1788"/>
    <w:rsid w:val="00CC5822"/>
    <w:rsid w:val="00CC6009"/>
    <w:rsid w:val="00CD3422"/>
    <w:rsid w:val="00CD67CA"/>
    <w:rsid w:val="00CE0D5B"/>
    <w:rsid w:val="00CE0FDD"/>
    <w:rsid w:val="00CE44E6"/>
    <w:rsid w:val="00CF44B0"/>
    <w:rsid w:val="00D042BF"/>
    <w:rsid w:val="00D1627D"/>
    <w:rsid w:val="00D169D0"/>
    <w:rsid w:val="00D30459"/>
    <w:rsid w:val="00D33586"/>
    <w:rsid w:val="00D47DC1"/>
    <w:rsid w:val="00D54B23"/>
    <w:rsid w:val="00D56F02"/>
    <w:rsid w:val="00D5791E"/>
    <w:rsid w:val="00D60CF5"/>
    <w:rsid w:val="00D7787F"/>
    <w:rsid w:val="00D9111F"/>
    <w:rsid w:val="00D9286F"/>
    <w:rsid w:val="00D96D7B"/>
    <w:rsid w:val="00DC7947"/>
    <w:rsid w:val="00DE52CA"/>
    <w:rsid w:val="00DF2494"/>
    <w:rsid w:val="00DF3A7A"/>
    <w:rsid w:val="00E01C2D"/>
    <w:rsid w:val="00E05C98"/>
    <w:rsid w:val="00E074B6"/>
    <w:rsid w:val="00E15385"/>
    <w:rsid w:val="00E16E5E"/>
    <w:rsid w:val="00E17252"/>
    <w:rsid w:val="00E2451B"/>
    <w:rsid w:val="00E32A13"/>
    <w:rsid w:val="00E42393"/>
    <w:rsid w:val="00E61AB9"/>
    <w:rsid w:val="00E62171"/>
    <w:rsid w:val="00E805BB"/>
    <w:rsid w:val="00E86101"/>
    <w:rsid w:val="00E87BE6"/>
    <w:rsid w:val="00E90222"/>
    <w:rsid w:val="00E925C5"/>
    <w:rsid w:val="00EA2515"/>
    <w:rsid w:val="00EA3664"/>
    <w:rsid w:val="00EB6E35"/>
    <w:rsid w:val="00ED4628"/>
    <w:rsid w:val="00EE4566"/>
    <w:rsid w:val="00EE52E2"/>
    <w:rsid w:val="00EE5C5A"/>
    <w:rsid w:val="00EE7A75"/>
    <w:rsid w:val="00EF2835"/>
    <w:rsid w:val="00EF3E05"/>
    <w:rsid w:val="00EF631B"/>
    <w:rsid w:val="00F07C93"/>
    <w:rsid w:val="00F07FF7"/>
    <w:rsid w:val="00F2524F"/>
    <w:rsid w:val="00F324A2"/>
    <w:rsid w:val="00F33392"/>
    <w:rsid w:val="00F35245"/>
    <w:rsid w:val="00F47AFE"/>
    <w:rsid w:val="00F50DAE"/>
    <w:rsid w:val="00F6665D"/>
    <w:rsid w:val="00F7572A"/>
    <w:rsid w:val="00F76C1D"/>
    <w:rsid w:val="00F84141"/>
    <w:rsid w:val="00F84F84"/>
    <w:rsid w:val="00FA2B0F"/>
    <w:rsid w:val="00FA64BF"/>
    <w:rsid w:val="00FA7CF0"/>
    <w:rsid w:val="00FC3FDA"/>
    <w:rsid w:val="00FD58E1"/>
    <w:rsid w:val="00FE4122"/>
    <w:rsid w:val="00FE6EA2"/>
    <w:rsid w:val="00FF1B11"/>
    <w:rsid w:val="00FF5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6500B"/>
  <w15:chartTrackingRefBased/>
  <w15:docId w15:val="{3B6F64A0-8FF8-4B86-8C40-4B7474064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947"/>
    <w:rPr>
      <w:rFonts w:ascii="Palatino" w:eastAsia="Times New Roman" w:hAnsi="Palatin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C7947"/>
    <w:pPr>
      <w:ind w:left="1440"/>
      <w:jc w:val="both"/>
    </w:pPr>
    <w:rPr>
      <w:rFonts w:ascii="Times New Roman" w:hAnsi="Times New Roman"/>
      <w:sz w:val="24"/>
    </w:rPr>
  </w:style>
  <w:style w:type="character" w:customStyle="1" w:styleId="BodyTextIndentChar">
    <w:name w:val="Body Text Indent Char"/>
    <w:link w:val="BodyTextIndent"/>
    <w:rsid w:val="00DC7947"/>
    <w:rPr>
      <w:rFonts w:ascii="Times New Roman" w:eastAsia="Times New Roman" w:hAnsi="Times New Roman" w:cs="Times New Roman"/>
      <w:sz w:val="24"/>
      <w:szCs w:val="20"/>
      <w:lang w:eastAsia="ja-JP"/>
    </w:rPr>
  </w:style>
  <w:style w:type="character" w:styleId="Hyperlink">
    <w:name w:val="Hyperlink"/>
    <w:rsid w:val="00DC7947"/>
    <w:rPr>
      <w:color w:val="0000FF"/>
      <w:u w:val="single"/>
    </w:rPr>
  </w:style>
  <w:style w:type="paragraph" w:styleId="BalloonText">
    <w:name w:val="Balloon Text"/>
    <w:basedOn w:val="Normal"/>
    <w:link w:val="BalloonTextChar"/>
    <w:uiPriority w:val="99"/>
    <w:semiHidden/>
    <w:unhideWhenUsed/>
    <w:rsid w:val="00DC7947"/>
    <w:rPr>
      <w:rFonts w:ascii="Tahoma" w:hAnsi="Tahoma" w:cs="Tahoma"/>
      <w:sz w:val="16"/>
      <w:szCs w:val="16"/>
    </w:rPr>
  </w:style>
  <w:style w:type="character" w:customStyle="1" w:styleId="BalloonTextChar">
    <w:name w:val="Balloon Text Char"/>
    <w:link w:val="BalloonText"/>
    <w:uiPriority w:val="99"/>
    <w:semiHidden/>
    <w:rsid w:val="00DC7947"/>
    <w:rPr>
      <w:rFonts w:ascii="Tahoma" w:eastAsia="Times New Roman" w:hAnsi="Tahoma" w:cs="Tahoma"/>
      <w:sz w:val="16"/>
      <w:szCs w:val="16"/>
      <w:lang w:eastAsia="ja-JP"/>
    </w:rPr>
  </w:style>
  <w:style w:type="paragraph" w:styleId="Header">
    <w:name w:val="header"/>
    <w:basedOn w:val="Normal"/>
    <w:link w:val="HeaderChar"/>
    <w:uiPriority w:val="99"/>
    <w:semiHidden/>
    <w:unhideWhenUsed/>
    <w:rsid w:val="00DC7947"/>
    <w:pPr>
      <w:tabs>
        <w:tab w:val="center" w:pos="4680"/>
        <w:tab w:val="right" w:pos="9360"/>
      </w:tabs>
    </w:pPr>
  </w:style>
  <w:style w:type="character" w:customStyle="1" w:styleId="HeaderChar">
    <w:name w:val="Header Char"/>
    <w:link w:val="Header"/>
    <w:uiPriority w:val="99"/>
    <w:semiHidden/>
    <w:rsid w:val="00DC7947"/>
    <w:rPr>
      <w:rFonts w:ascii="Palatino" w:eastAsia="Times New Roman" w:hAnsi="Palatino" w:cs="Times New Roman"/>
      <w:sz w:val="20"/>
      <w:szCs w:val="20"/>
      <w:lang w:eastAsia="ja-JP"/>
    </w:rPr>
  </w:style>
  <w:style w:type="paragraph" w:styleId="Footer">
    <w:name w:val="footer"/>
    <w:basedOn w:val="Normal"/>
    <w:link w:val="FooterChar"/>
    <w:uiPriority w:val="99"/>
    <w:semiHidden/>
    <w:unhideWhenUsed/>
    <w:rsid w:val="00DC7947"/>
    <w:pPr>
      <w:tabs>
        <w:tab w:val="center" w:pos="4680"/>
        <w:tab w:val="right" w:pos="9360"/>
      </w:tabs>
    </w:pPr>
  </w:style>
  <w:style w:type="character" w:customStyle="1" w:styleId="FooterChar">
    <w:name w:val="Footer Char"/>
    <w:link w:val="Footer"/>
    <w:uiPriority w:val="99"/>
    <w:semiHidden/>
    <w:rsid w:val="00DC7947"/>
    <w:rPr>
      <w:rFonts w:ascii="Palatino" w:eastAsia="Times New Roman" w:hAnsi="Palatino" w:cs="Times New Roman"/>
      <w:sz w:val="20"/>
      <w:szCs w:val="20"/>
      <w:lang w:eastAsia="ja-JP"/>
    </w:rPr>
  </w:style>
  <w:style w:type="character" w:styleId="UnresolvedMention">
    <w:name w:val="Unresolved Mention"/>
    <w:basedOn w:val="DefaultParagraphFont"/>
    <w:uiPriority w:val="99"/>
    <w:semiHidden/>
    <w:unhideWhenUsed/>
    <w:rsid w:val="00573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653691">
      <w:bodyDiv w:val="1"/>
      <w:marLeft w:val="0"/>
      <w:marRight w:val="0"/>
      <w:marTop w:val="0"/>
      <w:marBottom w:val="0"/>
      <w:divBdr>
        <w:top w:val="none" w:sz="0" w:space="0" w:color="auto"/>
        <w:left w:val="none" w:sz="0" w:space="0" w:color="auto"/>
        <w:bottom w:val="none" w:sz="0" w:space="0" w:color="auto"/>
        <w:right w:val="none" w:sz="0" w:space="0" w:color="auto"/>
      </w:divBdr>
    </w:div>
    <w:div w:id="136744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wbrimdeforest@ucanr.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wbrimdeforest@ucanr.ed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2</Words>
  <Characters>2412</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Dow Chemical Company</Company>
  <LinksUpToDate>false</LinksUpToDate>
  <CharactersWithSpaces>2829</CharactersWithSpaces>
  <SharedDoc>false</SharedDoc>
  <HLinks>
    <vt:vector size="12" baseType="variant">
      <vt:variant>
        <vt:i4>8192094</vt:i4>
      </vt:variant>
      <vt:variant>
        <vt:i4>3</vt:i4>
      </vt:variant>
      <vt:variant>
        <vt:i4>0</vt:i4>
      </vt:variant>
      <vt:variant>
        <vt:i4>5</vt:i4>
      </vt:variant>
      <vt:variant>
        <vt:lpwstr>mailto:mithila@ksu.edu</vt:lpwstr>
      </vt:variant>
      <vt:variant>
        <vt:lpwstr/>
      </vt:variant>
      <vt:variant>
        <vt:i4>8192094</vt:i4>
      </vt:variant>
      <vt:variant>
        <vt:i4>0</vt:i4>
      </vt:variant>
      <vt:variant>
        <vt:i4>0</vt:i4>
      </vt:variant>
      <vt:variant>
        <vt:i4>5</vt:i4>
      </vt:variant>
      <vt:variant>
        <vt:lpwstr>mailto:mithila@k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 RESEARCH AWARD</dc:title>
  <dc:subject/>
  <dc:creator>John J. Jachetta</dc:creator>
  <cp:keywords/>
  <cp:lastModifiedBy>Annie Stechert</cp:lastModifiedBy>
  <cp:revision>2</cp:revision>
  <cp:lastPrinted>2016-10-13T16:26:00Z</cp:lastPrinted>
  <dcterms:created xsi:type="dcterms:W3CDTF">2021-08-25T19:40:00Z</dcterms:created>
  <dcterms:modified xsi:type="dcterms:W3CDTF">2021-08-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Jachetta J u089569</vt:lpwstr>
  </property>
  <property fmtid="{D5CDD505-2E9C-101B-9397-08002B2CF9AE}" pid="3" name="Information_Classification">
    <vt:lpwstr/>
  </property>
  <property fmtid="{D5CDD505-2E9C-101B-9397-08002B2CF9AE}" pid="4" name="Record_Title_ID">
    <vt:lpwstr>72</vt:lpwstr>
  </property>
  <property fmtid="{D5CDD505-2E9C-101B-9397-08002B2CF9AE}" pid="5" name="Initial_Creation_Date">
    <vt:lpwstr>8/16/2012 5:02:32 PM</vt:lpwstr>
  </property>
  <property fmtid="{D5CDD505-2E9C-101B-9397-08002B2CF9AE}" pid="6" name="Retention_Period_Start_Date">
    <vt:lpwstr>8/16/2012 5:02:32 PM</vt:lpwstr>
  </property>
  <property fmtid="{D5CDD505-2E9C-101B-9397-08002B2CF9AE}" pid="7" name="Last_Reviewed_Date">
    <vt:lpwstr/>
  </property>
  <property fmtid="{D5CDD505-2E9C-101B-9397-08002B2CF9AE}" pid="8" name="Retention_Review_Frequency">
    <vt:lpwstr/>
  </property>
  <property fmtid="{D5CDD505-2E9C-101B-9397-08002B2CF9AE}" pid="9" name="_NewReviewCycle">
    <vt:lpwstr/>
  </property>
</Properties>
</file>